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New</w:t>
      </w:r>
      <w:r>
        <w:t xml:space="preserve"> </w:t>
      </w:r>
      <w:r>
        <w:t xml:space="preserve">York</w:t>
      </w:r>
      <w:r>
        <w:t xml:space="preserve"> </w:t>
      </w:r>
      <w:r>
        <w:t xml:space="preserve">City</w:t>
      </w:r>
    </w:p>
    <w:bookmarkStart w:id="20" w:name="X270a44864e1f96bed86b6e56afb4f0f002d838a"/>
    <w:p>
      <w:pPr>
        <w:pStyle w:val="Heading1"/>
      </w:pPr>
      <w:r>
        <w:t xml:space="preserve">Cover Letter for Musician Position in United States New York City</w:t>
      </w:r>
    </w:p>
    <w:p>
      <w:pPr>
        <w:pStyle w:val="FirstParagraph"/>
      </w:pPr>
      <w:r>
        <w:t xml:space="preserve">Dear [Hiring Manager's Name or "Music Director"],</w:t>
      </w:r>
    </w:p>
    <w:p>
      <w:pPr>
        <w:pStyle w:val="BodyText"/>
      </w:pPr>
      <w:r>
        <w:t xml:space="preserve">I am writing to express my enthusiastic interest in the Musician position at [Organization Name] in the vibrant heart of the United States, specifically New York City. As a dedicated and passionate musician with over [X years] of experience performing across diverse genres, I am eager to contribute my artistic talent, technical expertise, and deep connection to the dynamic cultural landscape of NYC. This opportunity aligns perfectly with my career goals and my desire to immerse myself in one of the most iconic musical hubs in the world.</w:t>
      </w:r>
    </w:p>
    <w:p>
      <w:pPr>
        <w:pStyle w:val="BodyText"/>
      </w:pPr>
      <w:r>
        <w:t xml:space="preserve">New York City has always been a beacon for artists, a city where melodies echo through crowded subways, jazz improvisations fill smoky clubs, and symphonies resonate in grand concert halls. As a musician, I have long admired how this metropolis thrives on creativity and collaboration. My journey as a performer has taken me from small intimate venues to larger stages, but it is the energy of New York City that continues to inspire me to push my craft further. The chance to be part of an organization that values music’s transformative power in this city is both humbling and exhilarating.</w:t>
      </w:r>
    </w:p>
    <w:p>
      <w:pPr>
        <w:pStyle w:val="BodyText"/>
      </w:pPr>
      <w:r>
        <w:t xml:space="preserve">With a background in [specific instrument or genre, e.g., "classical piano and contemporary jazz"], I bring a unique blend of technical proficiency, interpretive depth, and versatility. My training at [Music School/Institution] equipped me with the discipline to master complex compositions while fostering an openness to experimentation. Over the years, I have performed in a wide range of settings—from solo recitals to ensemble collaborations—each experience sharpening my ability to adapt and connect with audiences. Whether interpreting a Baroque sonata or improvising in a jazz ensemble, I approach every performance with integrity and passion.</w:t>
      </w:r>
    </w:p>
    <w:p>
      <w:pPr>
        <w:pStyle w:val="BodyText"/>
      </w:pPr>
      <w:r>
        <w:t xml:space="preserve">What sets me apart is not just my skill set, but my understanding of music as a universal language. In New York City, where cultural diversity is the norm, I have learned to weave influences from different traditions into my work. For example, during a residency at [specific venue or project in NYC], I collaborated with artists from across the globe to create a fusion of Latin rhythms and classical harmonies that resonated deeply with local audiences. This experience reinforced my belief that music is not just about technical mastery but about creating moments of connection and shared emotion—something I strive to bring to every project.</w:t>
      </w:r>
    </w:p>
    <w:p>
      <w:pPr>
        <w:pStyle w:val="BodyText"/>
      </w:pPr>
      <w:r>
        <w:t xml:space="preserve">As a Musician in the United States, particularly in New York City, I have always been drawn to the city’s ethos of innovation. From the legendary improvisations of jazz pioneers at The Blue Note to the experimental soundscapes of avant-garde composers in Brooklyn, NYC is a living laboratory for musical exploration. My own work reflects this spirit: I am equally comfortable performing a traditional orchestral piece as I am experimenting with electronic music or collaborating on interdisciplinary projects that merge sound with visual art. This adaptability allows me to contribute meaningfully to any organization that values creativity and artistic growth.</w:t>
      </w:r>
    </w:p>
    <w:p>
      <w:pPr>
        <w:pStyle w:val="BodyText"/>
      </w:pPr>
      <w:r>
        <w:t xml:space="preserve">Moreover, my commitment to community engagement is a cornerstone of my musical philosophy. In NYC, I have volunteered with local initiatives such as [specific program or event], where I helped teach music to underserved youth and performed in neighborhood concerts. These experiences taught me the profound impact that music can have on individuals and communities, and I am eager to bring this same dedication to [Organization Name]. Whether working directly with audiences or supporting the organization’s mission through performances, I am driven by a desire to make music accessible, inclusive, and impactful.</w:t>
      </w:r>
    </w:p>
    <w:p>
      <w:pPr>
        <w:pStyle w:val="BodyText"/>
      </w:pPr>
      <w:r>
        <w:t xml:space="preserve">I understand that New York City is home to some of the most talented musicians in the world, and I approach every opportunity with humility and a commitment to excellence. My goal is not just to perform but to collaborate—to learn from others while contributing my unique voice. I am particularly drawn to [Organization Name] because of its reputation for [specific quality, e.g., "promoting emerging artists" or "fostering innovative musical projects"]. I believe my background and vision align closely with your mission, and I would be honored to contribute to the legacy of artistic excellence that defines this institution.</w:t>
      </w:r>
    </w:p>
    <w:p>
      <w:pPr>
        <w:pStyle w:val="BodyText"/>
      </w:pPr>
      <w:r>
        <w:t xml:space="preserve">In closing, I am confident that my experience as a Musician, coupled with my deep appreciation for the cultural richness of New York City, makes me an ideal candidate for this position. I would be thrilled to bring my passion for music to [Organization Name] and help create meaningful experiences for audiences in the United States.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p>
    <w:p>
      <w:pPr>
        <w:pStyle w:val="BodyText"/>
      </w:pPr>
      <w:r>
        <w:t xml:space="preserve">Keywords: Cover Letter, Musician, United State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New York City</dc:title>
  <dc:creator/>
  <dc:language>en</dc:language>
  <cp:keywords/>
  <dcterms:created xsi:type="dcterms:W3CDTF">2026-07-25T01:00:47Z</dcterms:created>
  <dcterms:modified xsi:type="dcterms:W3CDTF">2026-07-25T01:00:47Z</dcterms:modified>
</cp:coreProperties>
</file>

<file path=docProps/custom.xml><?xml version="1.0" encoding="utf-8"?>
<Properties xmlns="http://schemas.openxmlformats.org/officeDocument/2006/custom-properties" xmlns:vt="http://schemas.openxmlformats.org/officeDocument/2006/docPropsVTypes"/>
</file>